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50 (-1.867, -1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9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 (0.042, 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 (0.034, 0.0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 (0.012, 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0 (-1.581, -1.5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 (0.054, 0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 (0.008, 0.0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60 (-2.288, -2.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3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 (0.104, 0.1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 (-0.003, 0.0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0 (-1.213, -1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0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 (0.013, 0.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 (-0.035, 0.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 (-0.160, -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 (-0.150, -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0 (-0.215, -0.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 (-0.010, 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0 (-1.572, -1.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 (-0.036, 0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 (-0.139, 0.0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0 (-0.276, -0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 (-0.236, -0.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0 (-0.361, -0.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 (-0.009, 0.0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 (0.662, 0.7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 (0.080, 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 (0.041, 0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 (-0.015, 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 (0.039, 0.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 (0.008, 0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 (-0.017, 0.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0 (-0.487, -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 (-0.017, 0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 (-0.123, 0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 (-0.022, 0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0 (-0.341, -0.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 (-0.014, 0.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 (-0.003, 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 (0.117, 0.3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 (-0.016, 0.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 (-0.310, 0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0 (-0.616, -0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 (-0.292, -0.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0 (-0.466, -0.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 (-0.045, 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 (-0.209, 0.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 (-0.016, 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0 (-0.677, -0.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0 (-0.745, -0.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0 (-0.608, -0.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0 (-0.541, -0.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 (-0.081, 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8:52Z</dcterms:created>
  <dcterms:modified xsi:type="dcterms:W3CDTF">2025-06-19T1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